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47BD59" w14:textId="77777777" w:rsidR="005D5965" w:rsidRPr="003D2B36" w:rsidRDefault="005D5965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4A933EA8" w14:textId="77777777" w:rsidR="005D5965" w:rsidRPr="003D2B36" w:rsidRDefault="005D5965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A669C" w14:textId="77777777" w:rsidR="005D5965" w:rsidRPr="003D2B36" w:rsidRDefault="005D5965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22B21BC8" w14:textId="77777777" w:rsidR="005D5965" w:rsidRPr="003D2B36" w:rsidRDefault="005D5965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7397A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D5965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31ABA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34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ija.dzudzevic</cp:lastModifiedBy>
  <cp:revision>2</cp:revision>
  <cp:lastPrinted>2021-08-06T05:54:00Z</cp:lastPrinted>
  <dcterms:created xsi:type="dcterms:W3CDTF">2025-11-28T14:24:00Z</dcterms:created>
  <dcterms:modified xsi:type="dcterms:W3CDTF">2025-11-2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